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urgeon</w:t>
      </w:r>
      <w:r>
        <w:t xml:space="preserve"> </w:t>
      </w:r>
      <w:r>
        <w:t xml:space="preserve">-</w:t>
      </w:r>
      <w:r>
        <w:t xml:space="preserve"> </w:t>
      </w:r>
      <w:r>
        <w:t xml:space="preserve">Peru</w:t>
      </w:r>
      <w:r>
        <w:t xml:space="preserve"> </w:t>
      </w:r>
      <w:r>
        <w:t xml:space="preserve">Lima</w:t>
      </w:r>
    </w:p>
    <w:bookmarkStart w:id="20" w:name="X54badfb2047e601858697eb3b7cb56b8a425f6e"/>
    <w:p>
      <w:pPr>
        <w:pStyle w:val="Heading1"/>
      </w:pPr>
      <w:r>
        <w:t xml:space="preserve">Internship Application Letter: Surgeon Position at Lima Healthcare Institutions</w:t>
      </w:r>
    </w:p>
    <w:p>
      <w:pPr>
        <w:pStyle w:val="FirstParagraph"/>
      </w:pPr>
      <w:r>
        <w:t xml:space="preserve">Date: October 26, 2023</w:t>
      </w:r>
      <w:r>
        <w:br/>
      </w:r>
      <w:r>
        <w:t xml:space="preserve">To the Selection Committee,</w:t>
      </w:r>
      <w:r>
        <w:br/>
      </w:r>
      <w:r>
        <w:t xml:space="preserve">National Surgical Training Program</w:t>
      </w:r>
      <w:r>
        <w:br/>
      </w:r>
      <w:r>
        <w:t xml:space="preserve">Clínica San Juan de Dios &amp; Hospital Nacional Edgardo Rebagliati Martins</w:t>
      </w:r>
      <w:r>
        <w:br/>
      </w:r>
      <w:r>
        <w:t xml:space="preserve">Lima, Peru</w:t>
      </w:r>
    </w:p>
    <w:p>
      <w:pPr>
        <w:pStyle w:val="BodyText"/>
      </w:pPr>
      <w:r>
        <w:t xml:space="preserve">Subject: Formal Internship Application for Surgical Residency Training in Lima, Peru</w:t>
      </w:r>
    </w:p>
    <w:p>
      <w:pPr>
        <w:pStyle w:val="BodyText"/>
      </w:pPr>
      <w:r>
        <w:t xml:space="preserve">Dear Esteemed Selection Committee,</w:t>
      </w:r>
    </w:p>
    <w:p>
      <w:pPr>
        <w:pStyle w:val="BodyText"/>
      </w:pPr>
      <w:r>
        <w:t xml:space="preserve">I am writing with profound enthusiasm to submit my formal application for the Surgical Internship Program at your esteemed institutions in Lima, Peru. As a dedicated medical graduate with a focused passion for surgical excellence and community health innovation, this opportunity represents the critical next step in my professional journey. This</w:t>
      </w:r>
      <w:r>
        <w:t xml:space="preserve"> </w:t>
      </w:r>
      <w:r>
        <w:rPr>
          <w:bCs/>
          <w:b/>
        </w:rPr>
        <w:t xml:space="preserve">Internship Application Letter</w:t>
      </w:r>
      <w:r>
        <w:t xml:space="preserve"> </w:t>
      </w:r>
      <w:r>
        <w:t xml:space="preserve">is not merely a formality; it embodies my unwavering commitment to contributing meaningfully to the surgical landscape of Peru Lima through hands-on learning and cultural immersion.</w:t>
      </w:r>
    </w:p>
    <w:p>
      <w:pPr>
        <w:pStyle w:val="BodyText"/>
      </w:pPr>
      <w:r>
        <w:t xml:space="preserve">My academic foundation includes a rigorous Doctor of Medicine (MD) degree from [Your University Name], where I consistently ranked among the top 10% of my class. My surgical rotations at [University Hospital Name] provided exposure to diverse procedures, including emergency trauma management, general abdominal surgeries, and orthopedic interventions. However, it was my volunteer work at a mobile health clinic serving impoverished communities in rural Peru during my third year that ignited a deeper connection to the unique challenges and profound rewards of surgical care in resource-limited settings—a context I now seek to fully embrace through this internship. Witnessing the impact of timely surgical intervention on individuals and families profoundly shaped my career vision, making Lima's vibrant yet complex healthcare ecosystem an ideal environment for my development as a</w:t>
      </w:r>
      <w:r>
        <w:t xml:space="preserve"> </w:t>
      </w:r>
      <w:r>
        <w:rPr>
          <w:bCs/>
          <w:b/>
        </w:rPr>
        <w:t xml:space="preserve">Surgeon</w:t>
      </w:r>
      <w:r>
        <w:t xml:space="preserve">.</w:t>
      </w:r>
    </w:p>
    <w:p>
      <w:pPr>
        <w:pStyle w:val="BodyText"/>
      </w:pPr>
      <w:r>
        <w:t xml:space="preserve">The decision to apply specifically for an internship in</w:t>
      </w:r>
      <w:r>
        <w:t xml:space="preserve"> </w:t>
      </w:r>
      <w:r>
        <w:rPr>
          <w:bCs/>
          <w:b/>
        </w:rPr>
        <w:t xml:space="preserve">Peru Lima</w:t>
      </w:r>
      <w:r>
        <w:t xml:space="preserve"> </w:t>
      </w:r>
      <w:r>
        <w:t xml:space="preserve">stems from its unparalleled position as the nation's medical epicenter, housing premier institutions like yours that bridge cutting-edge practice with urgent community needs. Lima confronts distinct surgical challenges: high rates of trauma (often from road accidents and violence), significant disparities in access to care across urban neighborhoods, and a growing burden of chronic diseases requiring surgical solutions. My motivation is not merely academic; it is deeply rooted in the desire to learn from the resilience and ingenuity of Peruvian surgeons who consistently deliver exceptional outcomes despite systemic constraints. I am eager to immerse myself in this environment, where every day presents an opportunity to refine technical skills while understanding the socio-cultural fabric influencing patient care—a perspective essential for any modern</w:t>
      </w:r>
      <w:r>
        <w:t xml:space="preserve"> </w:t>
      </w:r>
      <w:r>
        <w:rPr>
          <w:bCs/>
          <w:b/>
        </w:rPr>
        <w:t xml:space="preserve">Surgeon</w:t>
      </w:r>
      <w:r>
        <w:t xml:space="preserve">.</w:t>
      </w:r>
    </w:p>
    <w:p>
      <w:pPr>
        <w:pStyle w:val="BodyText"/>
      </w:pPr>
      <w:r>
        <w:t xml:space="preserve">I possess proficiency in foundational surgical techniques including wound closure, basic laparoscopy under supervision, and emergency splinting. My language skills—fluent English with advanced conversational Spanish (DELE B2 certified)—will facilitate seamless integration into your team and patient interactions. More importantly, I bring adaptability honed through fieldwork: managing equipment shortages during a cholera outbreak response in Cusco taught me to prioritize patient safety using available resources—a skill directly transferable to Lima's dynamic hospital settings. I am prepared to work extended hours, assist in all surgical phases (pre-op assessment, sterile technique, post-operative care), and actively contribute to team discussions. My goal is not just to observe but to learn collaboratively under your guidance.</w:t>
      </w:r>
    </w:p>
    <w:p>
      <w:pPr>
        <w:pStyle w:val="BodyText"/>
      </w:pPr>
      <w:r>
        <w:t xml:space="preserve">What sets my approach apart is my understanding that effective surgery transcends technical skill. In Lima's diverse patient population—from formal healthcare users in Miraflores to those relying on public clinics in Villa El Salvador—cultural humility and empathetic communication are paramount. I have studied Peruvian healthcare policy, recognizing how initiatives like Seguro Integral de Salud (SIS) impact surgical access. This knowledge informs my respect for local protocols and patient autonomy. During my volunteer experience, I learned that a surgeon’s true value lies in building trust across social divides; this ethos aligns perfectly with your institution's mission to provide equitable care. I am committed to being an asset who honors Peruvian medical traditions while bringing fresh perspectives on evidence-based practice.</w:t>
      </w:r>
    </w:p>
    <w:p>
      <w:pPr>
        <w:pStyle w:val="BodyText"/>
      </w:pPr>
      <w:r>
        <w:t xml:space="preserve">This</w:t>
      </w:r>
      <w:r>
        <w:t xml:space="preserve"> </w:t>
      </w:r>
      <w:r>
        <w:rPr>
          <w:bCs/>
          <w:b/>
        </w:rPr>
        <w:t xml:space="preserve">Internship Application Letter</w:t>
      </w:r>
      <w:r>
        <w:t xml:space="preserve"> </w:t>
      </w:r>
      <w:r>
        <w:t xml:space="preserve">reflects my sincere dedication to growth within Peru’s surgical community. I understand that an internship in Lima is not just about acquiring skills—it’s about becoming part of a legacy of care that saves lives amid complexity. I am prepared to dedicate myself fully to the demanding yet rewarding path ahead, whether assisting in the OR during emergency trauma cases at Hospital Rebagliati or supporting outpatient clinics addressing preventable surgical conditions. Your program’s emphasis on community-focused training is precisely what I seek: a bridge between academic knowledge and real-world impact.</w:t>
      </w:r>
    </w:p>
    <w:p>
      <w:pPr>
        <w:pStyle w:val="BodyText"/>
      </w:pPr>
      <w:r>
        <w:t xml:space="preserve">Peru Lima represents more than a location; it is the crucible where global health challenges meet local resilience. I am eager to learn from your surgeons’ expertise in navigating this landscape—from mastering complex procedures under resource constraints to advocating for systemic improvements. As I pursue my aspiration to become a compassionate, skilled</w:t>
      </w:r>
      <w:r>
        <w:t xml:space="preserve"> </w:t>
      </w:r>
      <w:r>
        <w:rPr>
          <w:bCs/>
          <w:b/>
        </w:rPr>
        <w:t xml:space="preserve">Surgeon</w:t>
      </w:r>
      <w:r>
        <w:t xml:space="preserve">, I believe this internship will forge the foundation for a career devoted to advancing surgical care in Peru and beyond. My CV, attached for your review, details my clinical experiences and references.</w:t>
      </w:r>
    </w:p>
    <w:p>
      <w:pPr>
        <w:pStyle w:val="BodyText"/>
      </w:pPr>
      <w:r>
        <w:t xml:space="preserve">I respectfully request the opportunity to discuss how my background and dedication align with your program’s objectives. Thank you for considering my application as a potential contributor to Lima’s vital healthcare mission. I am available at your earliest convenience for an interview and can be reached via email at [your.email@example.com] or phone [+51 XXX XXX XXXX].</w:t>
      </w:r>
    </w:p>
    <w:p>
      <w:pPr>
        <w:pStyle w:val="BodyText"/>
      </w:pPr>
      <w:r>
        <w:t xml:space="preserve">Sincerely,</w:t>
      </w:r>
    </w:p>
    <w:p>
      <w:pPr>
        <w:pStyle w:val="BodyText"/>
      </w:pPr>
      <w:r>
        <w:t xml:space="preserve">[Your Full Name]</w:t>
      </w:r>
      <w:r>
        <w:br/>
      </w:r>
      <w:r>
        <w:t xml:space="preserve">[Your Medical License/Certification Number, if applicable]</w:t>
      </w:r>
      <w:r>
        <w:br/>
      </w:r>
      <w:r>
        <w:t xml:space="preserve">[Your University/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urgeon - Peru Lima</dc:title>
  <dc:creator/>
  <dc:language>en</dc:language>
  <cp:keywords/>
  <dcterms:created xsi:type="dcterms:W3CDTF">2026-04-30T06:27:33Z</dcterms:created>
  <dcterms:modified xsi:type="dcterms:W3CDTF">2026-04-30T06:27:33Z</dcterms:modified>
</cp:coreProperties>
</file>

<file path=docProps/custom.xml><?xml version="1.0" encoding="utf-8"?>
<Properties xmlns="http://schemas.openxmlformats.org/officeDocument/2006/custom-properties" xmlns:vt="http://schemas.openxmlformats.org/officeDocument/2006/docPropsVTypes"/>
</file>